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a28c0c71003750c6e79985aa39bb16af2cac1"/>
    <w:p>
      <w:pPr>
        <w:pStyle w:val="Heading2"/>
      </w:pPr>
      <w:r>
        <w:t xml:space="preserve">Unit 1 Lesson 13: How Many Are There? (Part 2)</w:t>
      </w:r>
    </w:p>
    <w:bookmarkEnd w:id="20"/>
    <w:bookmarkStart w:id="22" w:name="wu-questions-about-us-attendance-warm-up"/>
    <w:p>
      <w:pPr>
        <w:pStyle w:val="Heading3"/>
      </w:pPr>
      <w:r>
        <w:t xml:space="preserve">WU Questions About Us: Attendan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unting-collections"/>
    <w:p>
      <w:pPr>
        <w:pStyle w:val="Heading3"/>
      </w:pPr>
      <w:r>
        <w:t xml:space="preserve">1 Counting Colle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pair-objects-and-numbers-optional"/>
    <w:p>
      <w:pPr>
        <w:pStyle w:val="Heading3"/>
      </w:pPr>
      <w:r>
        <w:t xml:space="preserve">2 Pair Objects and Number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7515.92304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07515.9970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516.08141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07516.16566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16Z</dcterms:created>
  <dcterms:modified xsi:type="dcterms:W3CDTF">2022-12-14T08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lQfnF/L/VYTnyLeSRF1TtTmlHCB7hEX+AK//YwlYv+mUFrFM0MFC9Z7gcAYdVkm7Q7t9pVkTAx9iFqN+Cphog==</vt:lpwstr>
  </property>
</Properties>
</file>